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60118A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60118A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3D7DEA04" w:rsidR="009603DA" w:rsidRPr="008174F1" w:rsidRDefault="0060118A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273EA7">
            <w:rPr>
              <w:b/>
              <w:caps/>
              <w:color w:val="000000" w:themeColor="text1"/>
              <w:sz w:val="72"/>
              <w:szCs w:val="72"/>
            </w:rPr>
            <w:t>4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60118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8D4A91" w14:paraId="41D0CCF8" w14:textId="77777777" w:rsidTr="008D4A91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2FB8AE5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8D4A91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 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054E4894" w:rsidR="00C91D75" w:rsidRPr="008D4A91" w:rsidRDefault="00BF1C02" w:rsidP="00CE7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8D4A91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3C56AA33" w14:textId="4FF4BF18" w:rsidR="00CE7340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517" w:history="1">
            <w:r w:rsidR="00CE7340" w:rsidRPr="00F65101">
              <w:rPr>
                <w:rStyle w:val="Hyperlink"/>
                <w:noProof/>
              </w:rPr>
              <w:t>1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Executive Summary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17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E7340">
              <w:rPr>
                <w:noProof/>
                <w:webHidden/>
              </w:rPr>
              <w:t>3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63CC40F7" w14:textId="70D4DCD7" w:rsidR="00CE7340" w:rsidRDefault="00CE734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18" w:history="1">
            <w:r w:rsidRPr="00F65101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526C9" w14:textId="6951FBC5" w:rsidR="00CE7340" w:rsidRDefault="00CE734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19" w:history="1">
            <w:r w:rsidRPr="00F65101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DCBCE" w14:textId="164ED4C7" w:rsidR="00CE7340" w:rsidRDefault="00CE734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0" w:history="1">
            <w:r w:rsidRPr="00F65101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06F0E" w14:textId="4EEF85FE" w:rsidR="00CE7340" w:rsidRDefault="00CE734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1" w:history="1">
            <w:r w:rsidRPr="00F65101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16865" w14:textId="7E181352" w:rsidR="00CE7340" w:rsidRDefault="00CE734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2" w:history="1">
            <w:r w:rsidRPr="00F65101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EAB5B" w14:textId="3969DF9D" w:rsidR="00CE7340" w:rsidRDefault="00CE734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3" w:history="1">
            <w:r w:rsidRPr="00F65101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09289" w14:textId="0C8082FB" w:rsidR="00CE7340" w:rsidRDefault="00CE734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4" w:history="1">
            <w:r w:rsidRPr="00F65101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24865" w14:textId="49CFF715" w:rsidR="00CE7340" w:rsidRDefault="00CE734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5" w:history="1">
            <w:r w:rsidRPr="00F65101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00E21" w14:textId="504084E6" w:rsidR="00CE7340" w:rsidRDefault="00CE734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6" w:history="1">
            <w:r w:rsidRPr="00F65101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ACDBF" w14:textId="7EBF6948" w:rsidR="00CE7340" w:rsidRDefault="00CE734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7" w:history="1">
            <w:r w:rsidRPr="00F65101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3F659" w14:textId="12C0EBCB" w:rsidR="00CE7340" w:rsidRDefault="00CE734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8" w:history="1">
            <w:r w:rsidRPr="00F65101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F65101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62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681E85A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51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247CC7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EC6124">
              <w:rPr>
                <w:color w:val="000000"/>
              </w:rPr>
              <w:t>fix bug, manual test</w:t>
            </w:r>
            <w:r w:rsidR="00982A0F">
              <w:rPr>
                <w:color w:val="000000"/>
              </w:rPr>
              <w:t>, get user feedback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6860AC0A" w:rsidR="00AD7FD3" w:rsidRDefault="00E07E6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4D285E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3EDDEDB" w14:textId="41A5B4A3" w:rsidR="00E07E2A" w:rsidRDefault="00E07E2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Fix bug from user </w:t>
            </w:r>
            <w:r w:rsidR="005815EE">
              <w:rPr>
                <w:color w:val="000000" w:themeColor="text1"/>
                <w:szCs w:val="22"/>
              </w:rPr>
              <w:t>feedbacks</w:t>
            </w:r>
          </w:p>
          <w:p w14:paraId="373475E0" w14:textId="752AC6D7" w:rsidR="00E07E2A" w:rsidRDefault="00B7724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Regression test </w:t>
            </w:r>
          </w:p>
          <w:p w14:paraId="6BC22C20" w14:textId="77777777" w:rsidR="00A91159" w:rsidRDefault="003000C1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ntinue complete </w:t>
            </w:r>
            <w:r w:rsidR="00E07E2A">
              <w:rPr>
                <w:color w:val="000000" w:themeColor="text1"/>
                <w:szCs w:val="22"/>
              </w:rPr>
              <w:t>ben</w:t>
            </w:r>
            <w:r w:rsidR="00DD34B6">
              <w:rPr>
                <w:color w:val="000000" w:themeColor="text1"/>
                <w:szCs w:val="22"/>
              </w:rPr>
              <w:t>ch</w:t>
            </w:r>
            <w:r w:rsidR="00E07E2A">
              <w:rPr>
                <w:color w:val="000000" w:themeColor="text1"/>
                <w:szCs w:val="22"/>
              </w:rPr>
              <w:t>mark report docs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  <w:p w14:paraId="4F6DFC4F" w14:textId="300DB524" w:rsidR="000F5200" w:rsidRPr="001B615C" w:rsidRDefault="000F520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build new version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4D285E" w:rsidRDefault="00922BED" w:rsidP="004D28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51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42439F1A" w:rsidR="00806868" w:rsidRDefault="00DD34B6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373B855B" w14:textId="7211E971" w:rsidR="00DD34B6" w:rsidRDefault="009A1F61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Regression Test </w:t>
      </w:r>
    </w:p>
    <w:p w14:paraId="0B510CF2" w14:textId="77777777" w:rsidR="00EF6496" w:rsidRPr="00DD34B6" w:rsidRDefault="00EF6496" w:rsidP="00EF649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51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52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52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52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52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52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52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526"/>
      <w:r>
        <w:lastRenderedPageBreak/>
        <w:t>Plan for Next Week</w:t>
      </w:r>
      <w:bookmarkEnd w:id="12"/>
    </w:p>
    <w:p w14:paraId="613F95BD" w14:textId="77777777" w:rsidR="003F7031" w:rsidRDefault="003F7031" w:rsidP="003F7031">
      <w:pPr>
        <w:pStyle w:val="ListParagraph"/>
        <w:numPr>
          <w:ilvl w:val="0"/>
          <w:numId w:val="17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Fix bug from user feedbacks</w:t>
      </w:r>
    </w:p>
    <w:p w14:paraId="5F606C71" w14:textId="77777777" w:rsidR="003F7031" w:rsidRDefault="003F7031" w:rsidP="003F7031">
      <w:pPr>
        <w:pStyle w:val="ListParagraph"/>
        <w:numPr>
          <w:ilvl w:val="0"/>
          <w:numId w:val="17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Regression test </w:t>
      </w:r>
    </w:p>
    <w:p w14:paraId="7B8E17F0" w14:textId="44934A7C" w:rsidR="00F04057" w:rsidRPr="00047DE0" w:rsidRDefault="003F7031" w:rsidP="003F7031">
      <w:pPr>
        <w:pStyle w:val="ListParagraph"/>
        <w:numPr>
          <w:ilvl w:val="0"/>
          <w:numId w:val="17"/>
        </w:numPr>
      </w:pPr>
      <w:r>
        <w:rPr>
          <w:color w:val="000000" w:themeColor="text1"/>
          <w:szCs w:val="22"/>
        </w:rPr>
        <w:t>Continue complete benchmark report docs</w:t>
      </w:r>
    </w:p>
    <w:p w14:paraId="619D626B" w14:textId="6DD587DF" w:rsidR="00047DE0" w:rsidRDefault="00047DE0" w:rsidP="003F7031">
      <w:pPr>
        <w:pStyle w:val="ListParagraph"/>
        <w:numPr>
          <w:ilvl w:val="0"/>
          <w:numId w:val="17"/>
        </w:numPr>
      </w:pPr>
      <w:r>
        <w:rPr>
          <w:color w:val="000000" w:themeColor="text1"/>
          <w:szCs w:val="22"/>
        </w:rPr>
        <w:t>Rebuild new version</w:t>
      </w:r>
    </w:p>
    <w:p w14:paraId="4F6DFD06" w14:textId="08AA671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52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52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A8BDF" w14:textId="77777777" w:rsidR="0060118A" w:rsidRDefault="0060118A">
      <w:pPr>
        <w:spacing w:after="0" w:line="240" w:lineRule="auto"/>
      </w:pPr>
      <w:r>
        <w:separator/>
      </w:r>
    </w:p>
  </w:endnote>
  <w:endnote w:type="continuationSeparator" w:id="0">
    <w:p w14:paraId="70DCC1D5" w14:textId="77777777" w:rsidR="0060118A" w:rsidRDefault="0060118A">
      <w:pPr>
        <w:spacing w:after="0" w:line="240" w:lineRule="auto"/>
      </w:pPr>
      <w:r>
        <w:continuationSeparator/>
      </w:r>
    </w:p>
  </w:endnote>
  <w:endnote w:type="continuationNotice" w:id="1">
    <w:p w14:paraId="3CE7A549" w14:textId="77777777" w:rsidR="0060118A" w:rsidRDefault="006011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F02BB" w14:textId="77777777" w:rsidR="0060118A" w:rsidRDefault="0060118A">
      <w:pPr>
        <w:spacing w:after="0" w:line="240" w:lineRule="auto"/>
      </w:pPr>
      <w:r>
        <w:separator/>
      </w:r>
    </w:p>
  </w:footnote>
  <w:footnote w:type="continuationSeparator" w:id="0">
    <w:p w14:paraId="6251AEFF" w14:textId="77777777" w:rsidR="0060118A" w:rsidRDefault="0060118A">
      <w:pPr>
        <w:spacing w:after="0" w:line="240" w:lineRule="auto"/>
      </w:pPr>
      <w:r>
        <w:continuationSeparator/>
      </w:r>
    </w:p>
  </w:footnote>
  <w:footnote w:type="continuationNotice" w:id="1">
    <w:p w14:paraId="63869DC6" w14:textId="77777777" w:rsidR="0060118A" w:rsidRDefault="006011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5462A"/>
    <w:multiLevelType w:val="multilevel"/>
    <w:tmpl w:val="28188A2E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  <w:num w:numId="17" w16cid:durableId="18442777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27C5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47DE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0F5200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3EA7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00C1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3F7031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D285E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815EE"/>
    <w:rsid w:val="00593B05"/>
    <w:rsid w:val="005A021D"/>
    <w:rsid w:val="005B4D2A"/>
    <w:rsid w:val="005B66BD"/>
    <w:rsid w:val="005C3B8D"/>
    <w:rsid w:val="005D1B6C"/>
    <w:rsid w:val="005E6BC4"/>
    <w:rsid w:val="0060118A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D4A9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82A0F"/>
    <w:rsid w:val="009A1F61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77240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E7340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D34B6"/>
    <w:rsid w:val="00DE0FEC"/>
    <w:rsid w:val="00DE7964"/>
    <w:rsid w:val="00DF603D"/>
    <w:rsid w:val="00E04972"/>
    <w:rsid w:val="00E04FA3"/>
    <w:rsid w:val="00E07E2A"/>
    <w:rsid w:val="00E07E62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6124"/>
    <w:rsid w:val="00ED0023"/>
    <w:rsid w:val="00EF62F5"/>
    <w:rsid w:val="00EF6496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372A2"/>
    <w:rsid w:val="0046799A"/>
    <w:rsid w:val="00474D2E"/>
    <w:rsid w:val="004E22B4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8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4</dc:title>
  <dc:subject/>
  <dc:creator>Nguyễn Vũ Anh Thư  Nguyễn Bảo Nguyên</dc:creator>
  <cp:keywords/>
  <cp:lastModifiedBy>Nguyen Nguyen</cp:lastModifiedBy>
  <cp:revision>383</cp:revision>
  <dcterms:created xsi:type="dcterms:W3CDTF">2021-10-30T16:09:00Z</dcterms:created>
  <dcterms:modified xsi:type="dcterms:W3CDTF">2022-05-14T16:2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